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5711E6" w14:textId="2E9FEF6E" w:rsidR="00C850D5" w:rsidRDefault="009B1ED3" w:rsidP="009B1ED3">
      <w:pPr>
        <w:jc w:val="center"/>
        <w:rPr>
          <w:sz w:val="36"/>
          <w:szCs w:val="36"/>
        </w:rPr>
      </w:pPr>
      <w:r>
        <w:rPr>
          <w:sz w:val="36"/>
          <w:szCs w:val="36"/>
        </w:rPr>
        <w:t xml:space="preserve">Intro to Java Week </w:t>
      </w:r>
      <w:r w:rsidR="00506BCD">
        <w:rPr>
          <w:sz w:val="36"/>
          <w:szCs w:val="36"/>
        </w:rPr>
        <w:t>4</w:t>
      </w:r>
      <w:r>
        <w:rPr>
          <w:sz w:val="36"/>
          <w:szCs w:val="36"/>
        </w:rPr>
        <w:t xml:space="preserve"> Coding Assignment</w:t>
      </w:r>
    </w:p>
    <w:p w14:paraId="7A5698C4" w14:textId="77777777" w:rsidR="009B1ED3" w:rsidRPr="009B1ED3" w:rsidRDefault="009B1ED3" w:rsidP="009B1ED3">
      <w:pPr>
        <w:rPr>
          <w:szCs w:val="24"/>
        </w:rPr>
      </w:pPr>
      <w:r w:rsidRPr="009B1ED3">
        <w:rPr>
          <w:b/>
          <w:szCs w:val="24"/>
        </w:rPr>
        <w:t>Points possible:</w:t>
      </w:r>
      <w:r>
        <w:rPr>
          <w:szCs w:val="24"/>
        </w:rPr>
        <w:t xml:space="preserve"> 70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B1ED3" w14:paraId="53A6FE22" w14:textId="77777777" w:rsidTr="001B7D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72F8CEA" w14:textId="77777777" w:rsidR="009B1ED3" w:rsidRDefault="009B1ED3" w:rsidP="001B7D01">
            <w:pPr>
              <w:jc w:val="center"/>
            </w:pPr>
            <w:r>
              <w:t>Category</w:t>
            </w:r>
          </w:p>
        </w:tc>
        <w:tc>
          <w:tcPr>
            <w:tcW w:w="3117" w:type="dxa"/>
          </w:tcPr>
          <w:p w14:paraId="263DD4A3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riteria</w:t>
            </w:r>
          </w:p>
        </w:tc>
        <w:tc>
          <w:tcPr>
            <w:tcW w:w="3117" w:type="dxa"/>
          </w:tcPr>
          <w:p w14:paraId="2D132CB6" w14:textId="77777777" w:rsidR="009B1ED3" w:rsidRPr="004E171D" w:rsidRDefault="009B1ED3" w:rsidP="001B7D01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% of Grade</w:t>
            </w:r>
          </w:p>
        </w:tc>
      </w:tr>
      <w:tr w:rsidR="009B1ED3" w14:paraId="4B12DFDB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8704B26" w14:textId="77777777" w:rsidR="009B1ED3" w:rsidRPr="004E171D" w:rsidRDefault="009B1ED3" w:rsidP="001B7D01">
            <w:r>
              <w:t>Functionality</w:t>
            </w:r>
          </w:p>
        </w:tc>
        <w:tc>
          <w:tcPr>
            <w:tcW w:w="3117" w:type="dxa"/>
          </w:tcPr>
          <w:p w14:paraId="16FFC0C2" w14:textId="77777777" w:rsidR="009B1ED3" w:rsidRPr="004E171D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E171D">
              <w:t>Does the code work?</w:t>
            </w:r>
          </w:p>
        </w:tc>
        <w:tc>
          <w:tcPr>
            <w:tcW w:w="3117" w:type="dxa"/>
          </w:tcPr>
          <w:p w14:paraId="6C927EAF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0FC61E2D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E22BE22" w14:textId="77777777" w:rsidR="009B1ED3" w:rsidRPr="004E171D" w:rsidRDefault="009B1ED3" w:rsidP="001B7D01">
            <w:r>
              <w:t>Organization</w:t>
            </w:r>
          </w:p>
        </w:tc>
        <w:tc>
          <w:tcPr>
            <w:tcW w:w="3117" w:type="dxa"/>
          </w:tcPr>
          <w:p w14:paraId="05E4F592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 the code clean and organized? Proper use of white space, syntax, and consistency are utilized. Names and comments are concise and clear.</w:t>
            </w:r>
          </w:p>
        </w:tc>
        <w:tc>
          <w:tcPr>
            <w:tcW w:w="3117" w:type="dxa"/>
          </w:tcPr>
          <w:p w14:paraId="3BADA600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7275CF9F" w14:textId="77777777" w:rsidTr="001B7D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E806576" w14:textId="77777777" w:rsidR="009B1ED3" w:rsidRPr="004E171D" w:rsidRDefault="009B1ED3" w:rsidP="001B7D01">
            <w:r>
              <w:t>Creativity</w:t>
            </w:r>
          </w:p>
        </w:tc>
        <w:tc>
          <w:tcPr>
            <w:tcW w:w="3117" w:type="dxa"/>
          </w:tcPr>
          <w:p w14:paraId="5EC133C9" w14:textId="77777777" w:rsidR="009B1ED3" w:rsidRDefault="009B1ED3" w:rsidP="001B7D0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udent solved the problems presented in the assignment using creativity and out of the box thinking.</w:t>
            </w:r>
          </w:p>
        </w:tc>
        <w:tc>
          <w:tcPr>
            <w:tcW w:w="3117" w:type="dxa"/>
          </w:tcPr>
          <w:p w14:paraId="34EC90A5" w14:textId="77777777" w:rsidR="009B1ED3" w:rsidRDefault="009B1ED3" w:rsidP="001B7D01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5</w:t>
            </w:r>
          </w:p>
        </w:tc>
      </w:tr>
      <w:tr w:rsidR="009B1ED3" w14:paraId="157CD89D" w14:textId="77777777" w:rsidTr="001B7D0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CAB041E" w14:textId="77777777" w:rsidR="009B1ED3" w:rsidRPr="004E171D" w:rsidRDefault="009B1ED3" w:rsidP="001B7D01">
            <w:r>
              <w:t>Completeness</w:t>
            </w:r>
          </w:p>
        </w:tc>
        <w:tc>
          <w:tcPr>
            <w:tcW w:w="3117" w:type="dxa"/>
          </w:tcPr>
          <w:p w14:paraId="37C9C864" w14:textId="77777777" w:rsidR="009B1ED3" w:rsidRDefault="009B1ED3" w:rsidP="001B7D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requirements of the assignment are complete.</w:t>
            </w:r>
          </w:p>
        </w:tc>
        <w:tc>
          <w:tcPr>
            <w:tcW w:w="3117" w:type="dxa"/>
          </w:tcPr>
          <w:p w14:paraId="531987D5" w14:textId="77777777" w:rsidR="009B1ED3" w:rsidRDefault="009B1ED3" w:rsidP="001B7D01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25</w:t>
            </w:r>
          </w:p>
        </w:tc>
      </w:tr>
    </w:tbl>
    <w:p w14:paraId="718EB787" w14:textId="77777777" w:rsidR="009B1ED3" w:rsidRDefault="009B1ED3" w:rsidP="009B1ED3">
      <w:pPr>
        <w:rPr>
          <w:szCs w:val="24"/>
        </w:rPr>
      </w:pPr>
    </w:p>
    <w:p w14:paraId="0B23B49A" w14:textId="77777777" w:rsidR="009B1ED3" w:rsidRDefault="009B1ED3" w:rsidP="009B1ED3">
      <w:pPr>
        <w:rPr>
          <w:szCs w:val="24"/>
        </w:rPr>
      </w:pPr>
      <w:r w:rsidRPr="009B1ED3">
        <w:rPr>
          <w:b/>
          <w:szCs w:val="24"/>
        </w:rPr>
        <w:t>Instructions:</w:t>
      </w:r>
      <w:r>
        <w:rPr>
          <w:b/>
          <w:szCs w:val="24"/>
        </w:rPr>
        <w:t xml:space="preserve"> </w:t>
      </w:r>
      <w:r>
        <w:rPr>
          <w:szCs w:val="24"/>
        </w:rPr>
        <w:t xml:space="preserve">In Eclipse, or an IDE of your choice, write the code that accomplishes the objectives listed below. Ensure that the code compiles and runs as directed. Take screenshots of the code and of the </w:t>
      </w:r>
      <w:r w:rsidR="004370AD">
        <w:rPr>
          <w:szCs w:val="24"/>
        </w:rPr>
        <w:t>running program (make sure to get screenshots of all required functionality)</w:t>
      </w:r>
      <w:r>
        <w:rPr>
          <w:szCs w:val="24"/>
        </w:rPr>
        <w:t xml:space="preserve"> and paste them in this document where instructed below.</w:t>
      </w:r>
      <w:r w:rsidR="004370AD">
        <w:rPr>
          <w:szCs w:val="24"/>
        </w:rPr>
        <w:t xml:space="preserve"> </w:t>
      </w:r>
      <w:r>
        <w:rPr>
          <w:szCs w:val="24"/>
        </w:rPr>
        <w:t xml:space="preserve">Create a new repository on GitHub for this week’s assignments and push this document, with your Java project code, to the repository. </w:t>
      </w:r>
      <w:r w:rsidR="00F2157F">
        <w:rPr>
          <w:szCs w:val="24"/>
        </w:rPr>
        <w:t>Add the URL for this week’s repository to this document where instructed and s</w:t>
      </w:r>
      <w:r>
        <w:rPr>
          <w:szCs w:val="24"/>
        </w:rPr>
        <w:t>ubmit this document to your instructor when complete.</w:t>
      </w:r>
    </w:p>
    <w:p w14:paraId="73D4237A" w14:textId="77777777" w:rsidR="006E08EB" w:rsidRDefault="006E08EB" w:rsidP="006E08EB">
      <w:pPr>
        <w:rPr>
          <w:b/>
          <w:szCs w:val="24"/>
        </w:rPr>
      </w:pPr>
      <w:r>
        <w:rPr>
          <w:b/>
          <w:szCs w:val="24"/>
        </w:rPr>
        <w:t>Coding Steps</w:t>
      </w:r>
      <w:r w:rsidR="00F2157F">
        <w:rPr>
          <w:b/>
          <w:szCs w:val="24"/>
        </w:rPr>
        <w:t>:</w:t>
      </w:r>
    </w:p>
    <w:p w14:paraId="75A99F0D" w14:textId="14CF8D52" w:rsidR="002113D5" w:rsidRDefault="00D33C73" w:rsidP="00B338ED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n instance of an ArrayList</w:t>
      </w:r>
      <w:r w:rsidR="002113D5">
        <w:rPr>
          <w:szCs w:val="24"/>
        </w:rPr>
        <w:t xml:space="preserve"> of String called employeeNames</w:t>
      </w:r>
    </w:p>
    <w:p w14:paraId="0E72D894" w14:textId="77777777" w:rsidR="002113D5" w:rsidRDefault="002113D5" w:rsidP="00B338ED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Create an instance of a </w:t>
      </w:r>
      <w:r w:rsidR="00D33C73">
        <w:rPr>
          <w:szCs w:val="24"/>
        </w:rPr>
        <w:t>HashSet</w:t>
      </w:r>
      <w:r>
        <w:rPr>
          <w:szCs w:val="24"/>
        </w:rPr>
        <w:t xml:space="preserve"> of Integer called ids</w:t>
      </w:r>
    </w:p>
    <w:p w14:paraId="04BDC37D" w14:textId="22F0D162" w:rsidR="00D33C73" w:rsidRDefault="002113D5" w:rsidP="00B338ED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Create an instance of a </w:t>
      </w:r>
      <w:r w:rsidR="00D33C73">
        <w:rPr>
          <w:szCs w:val="24"/>
        </w:rPr>
        <w:t xml:space="preserve">HashMap </w:t>
      </w:r>
      <w:r>
        <w:rPr>
          <w:szCs w:val="24"/>
        </w:rPr>
        <w:t>of Integer, String called employeeMap</w:t>
      </w:r>
    </w:p>
    <w:p w14:paraId="7F013253" w14:textId="307F18CC" w:rsidR="00D33C73" w:rsidRDefault="00D33C73" w:rsidP="00B338ED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Add at least </w:t>
      </w:r>
      <w:r w:rsidR="002113D5">
        <w:rPr>
          <w:szCs w:val="24"/>
        </w:rPr>
        <w:t>five</w:t>
      </w:r>
      <w:r>
        <w:rPr>
          <w:szCs w:val="24"/>
        </w:rPr>
        <w:t xml:space="preserve"> </w:t>
      </w:r>
      <w:r w:rsidR="00967F09">
        <w:rPr>
          <w:szCs w:val="24"/>
        </w:rPr>
        <w:t xml:space="preserve">entries to </w:t>
      </w:r>
      <w:r w:rsidR="002113D5">
        <w:rPr>
          <w:szCs w:val="24"/>
        </w:rPr>
        <w:t>the employeeNames and ids (make sure both collections have the same number of entries)</w:t>
      </w:r>
      <w:r w:rsidR="00967F09">
        <w:rPr>
          <w:szCs w:val="24"/>
        </w:rPr>
        <w:t>.</w:t>
      </w:r>
    </w:p>
    <w:p w14:paraId="2D10663D" w14:textId="09918C36" w:rsidR="002A5BD0" w:rsidRDefault="002A5BD0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Create a variable </w:t>
      </w:r>
      <w:r>
        <w:rPr>
          <w:b/>
          <w:szCs w:val="24"/>
        </w:rPr>
        <w:t>int i = 0;</w:t>
      </w:r>
      <w:r>
        <w:rPr>
          <w:szCs w:val="24"/>
        </w:rPr>
        <w:t xml:space="preserve"> then i</w:t>
      </w:r>
      <w:r w:rsidR="00967F09">
        <w:rPr>
          <w:szCs w:val="24"/>
        </w:rPr>
        <w:t xml:space="preserve">terate over </w:t>
      </w:r>
      <w:r>
        <w:rPr>
          <w:szCs w:val="24"/>
        </w:rPr>
        <w:t xml:space="preserve">ids using an enhanced for loop. Inside the enhanced for loop use </w:t>
      </w:r>
      <w:r w:rsidRPr="002A5BD0">
        <w:rPr>
          <w:b/>
          <w:szCs w:val="24"/>
        </w:rPr>
        <w:t>employeeMap.put()</w:t>
      </w:r>
      <w:r>
        <w:rPr>
          <w:szCs w:val="24"/>
        </w:rPr>
        <w:t xml:space="preserve"> to add a new entry to the map. The entry should consist of a key that is the id in the enhanced loop’s current iteration, and a value that is the employeeName at position </w:t>
      </w:r>
      <w:r>
        <w:rPr>
          <w:b/>
          <w:szCs w:val="24"/>
        </w:rPr>
        <w:t xml:space="preserve">i </w:t>
      </w:r>
      <w:r>
        <w:rPr>
          <w:szCs w:val="24"/>
        </w:rPr>
        <w:t>of the employeeNames ArrayList. Increment i so that each iteration grabs the next element in the ArrayList.</w:t>
      </w:r>
    </w:p>
    <w:p w14:paraId="2FBCAD3D" w14:textId="76A22BDD" w:rsidR="002A5BD0" w:rsidRDefault="002A5BD0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Once the employeeMap is fully populated, use another enhanced for loop to iterate over the </w:t>
      </w:r>
      <w:r>
        <w:rPr>
          <w:b/>
          <w:szCs w:val="24"/>
        </w:rPr>
        <w:t>employeeMap.keySet()</w:t>
      </w:r>
      <w:r>
        <w:rPr>
          <w:szCs w:val="24"/>
        </w:rPr>
        <w:t>, and use the key for each current iteration to print to the console both the current key and its associated value in the map.</w:t>
      </w:r>
    </w:p>
    <w:p w14:paraId="4679BA1E" w14:textId="4A13CD56" w:rsidR="00BB367C" w:rsidRDefault="00BB367C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Create a StringBuilder called idsBuilder.</w:t>
      </w:r>
    </w:p>
    <w:p w14:paraId="3E9BBC0D" w14:textId="786BDDD1" w:rsidR="00BB367C" w:rsidRDefault="00BB367C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terate over the ids HashSet and append each id, followed by a dash “-“ to idsBuilder.</w:t>
      </w:r>
    </w:p>
    <w:p w14:paraId="5D2983AD" w14:textId="01F02359" w:rsidR="00BB367C" w:rsidRDefault="00BB367C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result of </w:t>
      </w:r>
      <w:r>
        <w:rPr>
          <w:b/>
          <w:szCs w:val="24"/>
        </w:rPr>
        <w:t>idsBuilder.toString()</w:t>
      </w:r>
      <w:r>
        <w:rPr>
          <w:szCs w:val="24"/>
        </w:rPr>
        <w:t xml:space="preserve"> to the console.</w:t>
      </w:r>
    </w:p>
    <w:p w14:paraId="7488B5B7" w14:textId="67AEC1D5" w:rsidR="00BB367C" w:rsidRDefault="00BB367C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lastRenderedPageBreak/>
        <w:t>Create another StringBuilder called namesBuilder.</w:t>
      </w:r>
    </w:p>
    <w:p w14:paraId="364F01B0" w14:textId="5979605B" w:rsidR="00BB367C" w:rsidRDefault="00BB367C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>Iterate over the employeeNames ArrayList and append each name, followed by a space “ “ to the namesBuilder.</w:t>
      </w:r>
    </w:p>
    <w:p w14:paraId="20725C73" w14:textId="7BFCB54E" w:rsidR="00BB367C" w:rsidRPr="002A5BD0" w:rsidRDefault="00BB367C" w:rsidP="002A5BD0">
      <w:pPr>
        <w:pStyle w:val="ListParagraph"/>
        <w:numPr>
          <w:ilvl w:val="0"/>
          <w:numId w:val="5"/>
        </w:numPr>
        <w:rPr>
          <w:szCs w:val="24"/>
        </w:rPr>
      </w:pPr>
      <w:r>
        <w:rPr>
          <w:szCs w:val="24"/>
        </w:rPr>
        <w:t xml:space="preserve">Print the result of </w:t>
      </w:r>
      <w:r>
        <w:rPr>
          <w:b/>
          <w:szCs w:val="24"/>
        </w:rPr>
        <w:t>namesBuilder.toString()</w:t>
      </w:r>
      <w:r>
        <w:rPr>
          <w:szCs w:val="24"/>
        </w:rPr>
        <w:t xml:space="preserve"> to the console.</w:t>
      </w:r>
    </w:p>
    <w:p w14:paraId="24000DB8" w14:textId="42EFD134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Code:</w:t>
      </w:r>
    </w:p>
    <w:p w14:paraId="053992A2" w14:textId="0CBB030F" w:rsidR="00821F42" w:rsidRDefault="00821F42" w:rsidP="00F2157F">
      <w:pPr>
        <w:rPr>
          <w:b/>
          <w:szCs w:val="24"/>
        </w:rPr>
      </w:pPr>
    </w:p>
    <w:p w14:paraId="7D70FE62" w14:textId="67FE87A6" w:rsidR="00821F42" w:rsidRDefault="00821F42" w:rsidP="00F2157F">
      <w:pPr>
        <w:rPr>
          <w:b/>
          <w:szCs w:val="24"/>
        </w:rPr>
      </w:pPr>
      <w:r w:rsidRPr="00821F42">
        <w:rPr>
          <w:b/>
          <w:szCs w:val="24"/>
        </w:rPr>
        <w:lastRenderedPageBreak/>
        <w:drawing>
          <wp:inline distT="0" distB="0" distL="0" distR="0" wp14:anchorId="2AA6E4EA" wp14:editId="5FA8B747">
            <wp:extent cx="5801360" cy="822960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0136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1B0C0F" w14:textId="77777777" w:rsidR="00F2157F" w:rsidRDefault="00F2157F" w:rsidP="00F2157F">
      <w:pPr>
        <w:rPr>
          <w:b/>
          <w:szCs w:val="24"/>
        </w:rPr>
      </w:pPr>
    </w:p>
    <w:p w14:paraId="75AA6879" w14:textId="72AD7F07" w:rsidR="00F2157F" w:rsidRDefault="00F2157F" w:rsidP="00F2157F">
      <w:pPr>
        <w:rPr>
          <w:b/>
          <w:szCs w:val="24"/>
        </w:rPr>
      </w:pPr>
      <w:r>
        <w:rPr>
          <w:b/>
          <w:szCs w:val="24"/>
        </w:rPr>
        <w:t>Screenshots of Running Application:</w:t>
      </w:r>
    </w:p>
    <w:p w14:paraId="04EF1B55" w14:textId="63F83769" w:rsidR="00821F42" w:rsidRDefault="00821F42" w:rsidP="00F2157F">
      <w:pPr>
        <w:rPr>
          <w:b/>
          <w:szCs w:val="24"/>
        </w:rPr>
      </w:pPr>
    </w:p>
    <w:p w14:paraId="4472A570" w14:textId="487F6532" w:rsidR="00821F42" w:rsidRDefault="00821F42" w:rsidP="00F2157F">
      <w:pPr>
        <w:rPr>
          <w:b/>
          <w:szCs w:val="24"/>
        </w:rPr>
      </w:pPr>
      <w:r w:rsidRPr="00821F42">
        <w:rPr>
          <w:b/>
          <w:szCs w:val="24"/>
        </w:rPr>
        <w:drawing>
          <wp:inline distT="0" distB="0" distL="0" distR="0" wp14:anchorId="5A5A03D5" wp14:editId="4A51E5F5">
            <wp:extent cx="5926946" cy="121969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26946" cy="1219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6DFAC" w14:textId="77777777" w:rsidR="00F2157F" w:rsidRDefault="00F2157F" w:rsidP="00F2157F">
      <w:pPr>
        <w:rPr>
          <w:b/>
          <w:szCs w:val="24"/>
        </w:rPr>
      </w:pPr>
    </w:p>
    <w:p w14:paraId="5C6F8ABF" w14:textId="5A904431" w:rsidR="00F2157F" w:rsidRPr="00821F42" w:rsidRDefault="00F2157F" w:rsidP="00F2157F">
      <w:pPr>
        <w:rPr>
          <w:bCs/>
          <w:szCs w:val="24"/>
        </w:rPr>
      </w:pPr>
      <w:r>
        <w:rPr>
          <w:b/>
          <w:szCs w:val="24"/>
        </w:rPr>
        <w:t>URL to GitHub Repository:</w:t>
      </w:r>
      <w:r w:rsidR="00821F42">
        <w:rPr>
          <w:b/>
          <w:szCs w:val="24"/>
        </w:rPr>
        <w:t xml:space="preserve"> </w:t>
      </w:r>
      <w:hyperlink r:id="rId9" w:history="1">
        <w:r w:rsidR="00821F42" w:rsidRPr="00B71411">
          <w:rPr>
            <w:rStyle w:val="Hyperlink"/>
            <w:bCs/>
            <w:szCs w:val="24"/>
          </w:rPr>
          <w:t>https://github.com/jamesaiello42/Intro-to-Java-Week-4-Coding-Assignment</w:t>
        </w:r>
      </w:hyperlink>
      <w:r w:rsidR="00821F42">
        <w:rPr>
          <w:bCs/>
          <w:szCs w:val="24"/>
        </w:rPr>
        <w:t xml:space="preserve"> </w:t>
      </w:r>
    </w:p>
    <w:sectPr w:rsidR="00F2157F" w:rsidRPr="00821F4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957E8A" w14:textId="77777777" w:rsidR="00E121EA" w:rsidRDefault="00E121EA" w:rsidP="009B1ED3">
      <w:pPr>
        <w:spacing w:after="0" w:line="240" w:lineRule="auto"/>
      </w:pPr>
      <w:r>
        <w:separator/>
      </w:r>
    </w:p>
  </w:endnote>
  <w:endnote w:type="continuationSeparator" w:id="0">
    <w:p w14:paraId="29F8024D" w14:textId="77777777" w:rsidR="00E121EA" w:rsidRDefault="00E121EA" w:rsidP="009B1E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61B0F1" w14:textId="77777777" w:rsidR="0018549B" w:rsidRDefault="001854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5B3748" w14:textId="77777777" w:rsidR="009B1ED3" w:rsidRDefault="009B1ED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A266EF" w14:textId="77777777" w:rsidR="0018549B" w:rsidRDefault="001854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FD92F9" w14:textId="77777777" w:rsidR="00E121EA" w:rsidRDefault="00E121EA" w:rsidP="009B1ED3">
      <w:pPr>
        <w:spacing w:after="0" w:line="240" w:lineRule="auto"/>
      </w:pPr>
      <w:r>
        <w:separator/>
      </w:r>
    </w:p>
  </w:footnote>
  <w:footnote w:type="continuationSeparator" w:id="0">
    <w:p w14:paraId="162FB09F" w14:textId="77777777" w:rsidR="00E121EA" w:rsidRDefault="00E121EA" w:rsidP="009B1E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14207B" w14:textId="77777777" w:rsidR="0018549B" w:rsidRDefault="001854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CD6045" w14:textId="4F101CBE" w:rsidR="009B1ED3" w:rsidRDefault="009B1ED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3C322A" w14:textId="77777777" w:rsidR="0018549B" w:rsidRDefault="001854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727061"/>
    <w:multiLevelType w:val="hybridMultilevel"/>
    <w:tmpl w:val="EB908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DE585A"/>
    <w:multiLevelType w:val="hybridMultilevel"/>
    <w:tmpl w:val="8200AA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7963C9"/>
    <w:multiLevelType w:val="hybridMultilevel"/>
    <w:tmpl w:val="E82CA8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20729A"/>
    <w:multiLevelType w:val="hybridMultilevel"/>
    <w:tmpl w:val="587E4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013CD7"/>
    <w:multiLevelType w:val="hybridMultilevel"/>
    <w:tmpl w:val="DD70A5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MTM1tzA2MDI0sjBS0lEKTi0uzszPAykwrAUAgkwctSwAAAA="/>
  </w:docVars>
  <w:rsids>
    <w:rsidRoot w:val="009B1ED3"/>
    <w:rsid w:val="00036E11"/>
    <w:rsid w:val="0018549B"/>
    <w:rsid w:val="002113D5"/>
    <w:rsid w:val="002A5BD0"/>
    <w:rsid w:val="003741EF"/>
    <w:rsid w:val="004370AD"/>
    <w:rsid w:val="00483AB3"/>
    <w:rsid w:val="00496075"/>
    <w:rsid w:val="00506BCD"/>
    <w:rsid w:val="005A5515"/>
    <w:rsid w:val="005F20A7"/>
    <w:rsid w:val="006E08EB"/>
    <w:rsid w:val="006F7C36"/>
    <w:rsid w:val="00725564"/>
    <w:rsid w:val="007C404D"/>
    <w:rsid w:val="00821F42"/>
    <w:rsid w:val="008257D6"/>
    <w:rsid w:val="00894F00"/>
    <w:rsid w:val="008E3205"/>
    <w:rsid w:val="008E6428"/>
    <w:rsid w:val="009138A8"/>
    <w:rsid w:val="00967F09"/>
    <w:rsid w:val="009B1ED3"/>
    <w:rsid w:val="00A50087"/>
    <w:rsid w:val="00B338ED"/>
    <w:rsid w:val="00B800C0"/>
    <w:rsid w:val="00BB367C"/>
    <w:rsid w:val="00D33C73"/>
    <w:rsid w:val="00DD6D1C"/>
    <w:rsid w:val="00DE19A3"/>
    <w:rsid w:val="00E121EA"/>
    <w:rsid w:val="00E933B2"/>
    <w:rsid w:val="00F2157F"/>
    <w:rsid w:val="00FC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CEE80"/>
  <w15:chartTrackingRefBased/>
  <w15:docId w15:val="{5C9D9347-A87D-4771-8D5A-416377324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1ED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1ED3"/>
  </w:style>
  <w:style w:type="paragraph" w:styleId="Footer">
    <w:name w:val="footer"/>
    <w:basedOn w:val="Normal"/>
    <w:link w:val="FooterChar"/>
    <w:uiPriority w:val="99"/>
    <w:unhideWhenUsed/>
    <w:rsid w:val="009B1E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1ED3"/>
  </w:style>
  <w:style w:type="character" w:customStyle="1" w:styleId="Heading1Char">
    <w:name w:val="Heading 1 Char"/>
    <w:basedOn w:val="DefaultParagraphFont"/>
    <w:link w:val="Heading1"/>
    <w:uiPriority w:val="9"/>
    <w:rsid w:val="009B1ED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PlainTable1">
    <w:name w:val="Plain Table 1"/>
    <w:basedOn w:val="TableNormal"/>
    <w:uiPriority w:val="41"/>
    <w:rsid w:val="009B1E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6E08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21F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1F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76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80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0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jamesaiello42/Intro-to-Java-Week-4-Coding-Assignment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4</Pages>
  <Words>402</Words>
  <Characters>22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Suwyn</dc:creator>
  <cp:keywords/>
  <dc:description/>
  <cp:lastModifiedBy>James Aiello</cp:lastModifiedBy>
  <cp:revision>13</cp:revision>
  <dcterms:created xsi:type="dcterms:W3CDTF">2018-10-09T17:39:00Z</dcterms:created>
  <dcterms:modified xsi:type="dcterms:W3CDTF">2021-01-09T06:20:00Z</dcterms:modified>
</cp:coreProperties>
</file>